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D0154" w14:textId="0D5E2E2C" w:rsidR="005F1336" w:rsidRPr="00D17E62" w:rsidRDefault="005F1336" w:rsidP="00627A03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D17E62">
        <w:rPr>
          <w:rFonts w:asciiTheme="minorHAnsi" w:hAnsiTheme="minorHAnsi" w:cstheme="minorHAnsi"/>
          <w:b/>
          <w:sz w:val="28"/>
          <w:szCs w:val="28"/>
        </w:rPr>
        <w:t>SOLICITUD DE CAMBIO EN EL RÉGIMEN DE DEDICACIÓN</w:t>
      </w:r>
    </w:p>
    <w:p w14:paraId="05000156" w14:textId="77777777" w:rsidR="005F1336" w:rsidRPr="00D17E62" w:rsidRDefault="005F1336" w:rsidP="00627A03">
      <w:pPr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3791618D" w14:textId="77777777" w:rsidR="00627A03" w:rsidRPr="00D17E62" w:rsidRDefault="00627A03" w:rsidP="00627A03">
      <w:pPr>
        <w:spacing w:after="120"/>
        <w:rPr>
          <w:rFonts w:asciiTheme="minorHAnsi" w:hAnsiTheme="minorHAnsi" w:cstheme="minorHAnsi"/>
          <w:b/>
          <w:sz w:val="20"/>
          <w:szCs w:val="20"/>
        </w:rPr>
      </w:pPr>
      <w:r w:rsidRPr="00D17E62">
        <w:rPr>
          <w:rFonts w:asciiTheme="minorHAnsi" w:hAnsiTheme="minorHAnsi" w:cstheme="minorHAnsi"/>
          <w:b/>
          <w:sz w:val="20"/>
          <w:szCs w:val="20"/>
        </w:rPr>
        <w:t>Datos del Doctorand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7"/>
        <w:gridCol w:w="7045"/>
      </w:tblGrid>
      <w:tr w:rsidR="00627A03" w:rsidRPr="00D17E62" w14:paraId="073F137C" w14:textId="77777777" w:rsidTr="00BA22B4">
        <w:tc>
          <w:tcPr>
            <w:tcW w:w="2376" w:type="dxa"/>
            <w:vAlign w:val="center"/>
          </w:tcPr>
          <w:p w14:paraId="5F58354A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Apellidos y Nombre</w:t>
            </w:r>
          </w:p>
        </w:tc>
        <w:tc>
          <w:tcPr>
            <w:tcW w:w="7176" w:type="dxa"/>
            <w:vAlign w:val="center"/>
          </w:tcPr>
          <w:p w14:paraId="56013445" w14:textId="77777777" w:rsidR="00627A03" w:rsidRPr="00D17E62" w:rsidRDefault="00627A03" w:rsidP="0012785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27A03" w:rsidRPr="00D17E62" w14:paraId="1F4BF048" w14:textId="77777777" w:rsidTr="00BA22B4">
        <w:tc>
          <w:tcPr>
            <w:tcW w:w="2376" w:type="dxa"/>
            <w:vAlign w:val="center"/>
          </w:tcPr>
          <w:p w14:paraId="19DB3C6A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Línea de Investigación</w:t>
            </w:r>
          </w:p>
        </w:tc>
        <w:tc>
          <w:tcPr>
            <w:tcW w:w="7176" w:type="dxa"/>
            <w:vAlign w:val="center"/>
          </w:tcPr>
          <w:p w14:paraId="0AA9631C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27A03" w:rsidRPr="00D17E62" w14:paraId="3BF64FF8" w14:textId="77777777" w:rsidTr="00BA22B4">
        <w:tc>
          <w:tcPr>
            <w:tcW w:w="2376" w:type="dxa"/>
            <w:vAlign w:val="center"/>
          </w:tcPr>
          <w:p w14:paraId="3F4DBC18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Tutor</w:t>
            </w:r>
          </w:p>
        </w:tc>
        <w:tc>
          <w:tcPr>
            <w:tcW w:w="7176" w:type="dxa"/>
            <w:vAlign w:val="center"/>
          </w:tcPr>
          <w:p w14:paraId="2435B891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27A03" w:rsidRPr="00D17E62" w14:paraId="3EFD1CED" w14:textId="77777777" w:rsidTr="00BA22B4">
        <w:tc>
          <w:tcPr>
            <w:tcW w:w="2376" w:type="dxa"/>
            <w:vAlign w:val="center"/>
          </w:tcPr>
          <w:p w14:paraId="7366A6E5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Director/es</w:t>
            </w:r>
          </w:p>
        </w:tc>
        <w:tc>
          <w:tcPr>
            <w:tcW w:w="7176" w:type="dxa"/>
            <w:vAlign w:val="center"/>
          </w:tcPr>
          <w:p w14:paraId="441D9C2C" w14:textId="77777777" w:rsidR="00627A03" w:rsidRPr="00D17E62" w:rsidRDefault="00627A03" w:rsidP="00DA458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27A03" w:rsidRPr="00D17E62" w14:paraId="21C0E64A" w14:textId="77777777" w:rsidTr="00BA22B4">
        <w:tc>
          <w:tcPr>
            <w:tcW w:w="2376" w:type="dxa"/>
            <w:vAlign w:val="center"/>
          </w:tcPr>
          <w:p w14:paraId="0F4B7AE1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Curso de Matriculación</w:t>
            </w:r>
          </w:p>
        </w:tc>
        <w:tc>
          <w:tcPr>
            <w:tcW w:w="7176" w:type="dxa"/>
            <w:vAlign w:val="center"/>
          </w:tcPr>
          <w:p w14:paraId="5DB5C7DA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04F7489" w14:textId="77777777" w:rsidR="00823CE9" w:rsidRPr="00D17E62" w:rsidRDefault="00823CE9" w:rsidP="00627A03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3366279" w14:textId="23DC9465" w:rsidR="00627A03" w:rsidRPr="00D17E62" w:rsidRDefault="005F1336" w:rsidP="00627A03">
      <w:pPr>
        <w:spacing w:after="120"/>
        <w:rPr>
          <w:rFonts w:asciiTheme="minorHAnsi" w:hAnsiTheme="minorHAnsi" w:cstheme="minorHAnsi"/>
          <w:b/>
          <w:sz w:val="20"/>
          <w:szCs w:val="20"/>
        </w:rPr>
      </w:pPr>
      <w:r w:rsidRPr="00D17E62">
        <w:rPr>
          <w:rFonts w:asciiTheme="minorHAnsi" w:hAnsiTheme="minorHAnsi" w:cstheme="minorHAnsi"/>
          <w:b/>
          <w:sz w:val="20"/>
          <w:szCs w:val="20"/>
        </w:rPr>
        <w:t>Cambio solicitado</w:t>
      </w:r>
      <w:r w:rsidR="00D17E62" w:rsidRPr="00D17E62">
        <w:rPr>
          <w:rFonts w:asciiTheme="minorHAnsi" w:hAnsiTheme="minorHAnsi" w:cstheme="minorHAnsi"/>
          <w:b/>
          <w:sz w:val="20"/>
          <w:szCs w:val="20"/>
        </w:rPr>
        <w:t xml:space="preserve"> en el régimen de dedicació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284"/>
      </w:tblGrid>
      <w:tr w:rsidR="00627A03" w:rsidRPr="00D17E62" w14:paraId="658C3CB4" w14:textId="77777777" w:rsidTr="00D17E62">
        <w:tc>
          <w:tcPr>
            <w:tcW w:w="3539" w:type="dxa"/>
            <w:vAlign w:val="center"/>
          </w:tcPr>
          <w:p w14:paraId="586C5FFF" w14:textId="4551878E" w:rsidR="00627A03" w:rsidRPr="00D17E62" w:rsidRDefault="005F1336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De tiempo parcial a tiempo completo</w:t>
            </w:r>
          </w:p>
        </w:tc>
        <w:tc>
          <w:tcPr>
            <w:tcW w:w="284" w:type="dxa"/>
            <w:vAlign w:val="center"/>
          </w:tcPr>
          <w:p w14:paraId="50ABB003" w14:textId="77777777" w:rsidR="00627A03" w:rsidRPr="00D17E62" w:rsidRDefault="00627A03" w:rsidP="00E4323D">
            <w:pPr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27A03" w:rsidRPr="00D17E62" w14:paraId="37C96BA4" w14:textId="77777777" w:rsidTr="00D17E62">
        <w:tc>
          <w:tcPr>
            <w:tcW w:w="3539" w:type="dxa"/>
            <w:vAlign w:val="center"/>
          </w:tcPr>
          <w:p w14:paraId="5001A885" w14:textId="5D149E3B" w:rsidR="00627A03" w:rsidRPr="00D17E62" w:rsidRDefault="005F1336" w:rsidP="00BA22B4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Cs/>
                <w:sz w:val="20"/>
                <w:szCs w:val="20"/>
              </w:rPr>
              <w:t>De tiempo completo a tiempo parcial</w:t>
            </w:r>
          </w:p>
        </w:tc>
        <w:tc>
          <w:tcPr>
            <w:tcW w:w="284" w:type="dxa"/>
            <w:vAlign w:val="center"/>
          </w:tcPr>
          <w:p w14:paraId="6AAADC11" w14:textId="77777777" w:rsidR="00627A03" w:rsidRPr="00D17E62" w:rsidRDefault="00627A03" w:rsidP="00BA22B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90F9829" w14:textId="77777777" w:rsidR="00627A03" w:rsidRPr="00D17E62" w:rsidRDefault="00627A03" w:rsidP="00627A03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402"/>
      </w:tblGrid>
      <w:tr w:rsidR="00D17E62" w:rsidRPr="00D17E62" w14:paraId="644CB016" w14:textId="77777777" w:rsidTr="005F1336">
        <w:tc>
          <w:tcPr>
            <w:tcW w:w="9402" w:type="dxa"/>
          </w:tcPr>
          <w:p w14:paraId="53C26940" w14:textId="39BCF96A" w:rsidR="00D17E62" w:rsidRPr="00D17E62" w:rsidRDefault="00D17E62" w:rsidP="00D17E6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/>
                <w:sz w:val="20"/>
                <w:szCs w:val="20"/>
              </w:rPr>
              <w:t>INFORME DEL TUTOR Y DE LOS DIRECTORES DE LA TESIS</w:t>
            </w:r>
            <w:r w:rsidRPr="00D17E62">
              <w:rPr>
                <w:rFonts w:asciiTheme="minorHAnsi" w:hAnsiTheme="minorHAnsi" w:cstheme="minorHAnsi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5F1336" w:rsidRPr="00D17E62" w14:paraId="238DEA15" w14:textId="77777777" w:rsidTr="005F1336">
        <w:tc>
          <w:tcPr>
            <w:tcW w:w="9402" w:type="dxa"/>
          </w:tcPr>
          <w:p w14:paraId="25AAF9CC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D95B6D8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A349732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01F45E7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57B5395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B4F9F7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91DA933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0F922B3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0BB65B" w14:textId="5A113814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1A12C4F" w14:textId="7F2DB2C1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003FDC" w14:textId="77777777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D853363" w14:textId="47AC5B27" w:rsidR="005F1336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312B210" w14:textId="77777777" w:rsidR="00D17E62" w:rsidRPr="00D17E62" w:rsidRDefault="00D17E62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C0D4145" w14:textId="692C249B" w:rsidR="005F1336" w:rsidRPr="00D17E62" w:rsidRDefault="005F1336" w:rsidP="00FD1C4B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7813E6CF" w14:textId="77777777" w:rsidR="00D17E62" w:rsidRPr="00D17E62" w:rsidRDefault="00D17E62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2"/>
      </w:tblGrid>
      <w:tr w:rsidR="00692D8D" w:rsidRPr="00D17E62" w14:paraId="054218D0" w14:textId="77777777" w:rsidTr="005F1336">
        <w:tc>
          <w:tcPr>
            <w:tcW w:w="9402" w:type="dxa"/>
            <w:vAlign w:val="center"/>
          </w:tcPr>
          <w:p w14:paraId="4F72E182" w14:textId="7E3666A1" w:rsidR="00692D8D" w:rsidRPr="00D17E62" w:rsidRDefault="005F1336" w:rsidP="00BA22B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b/>
                <w:sz w:val="20"/>
                <w:szCs w:val="20"/>
              </w:rPr>
              <w:t>DOCUMENTACIÓN JUSTIFICATIVA QUE SE ADJUNTA</w:t>
            </w:r>
          </w:p>
        </w:tc>
      </w:tr>
      <w:tr w:rsidR="00692D8D" w:rsidRPr="00D17E62" w14:paraId="527B8361" w14:textId="77777777" w:rsidTr="005F1336">
        <w:tc>
          <w:tcPr>
            <w:tcW w:w="9402" w:type="dxa"/>
            <w:vAlign w:val="center"/>
          </w:tcPr>
          <w:p w14:paraId="0F8AF7BC" w14:textId="77777777" w:rsidR="00692D8D" w:rsidRPr="00D17E62" w:rsidRDefault="00692D8D" w:rsidP="00C96479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135735" w14:textId="249E65B8" w:rsidR="005F1336" w:rsidRPr="00D17E62" w:rsidRDefault="005F1336" w:rsidP="00C96479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sz w:val="20"/>
                <w:szCs w:val="20"/>
              </w:rPr>
              <w:t xml:space="preserve">Documentación justificativa que se adjunta: </w:t>
            </w:r>
          </w:p>
          <w:p w14:paraId="53BE9C35" w14:textId="3386C3D3" w:rsidR="005F1336" w:rsidRPr="00D17E62" w:rsidRDefault="005F1336" w:rsidP="00C96479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8D596D" w14:textId="77777777" w:rsidR="00D17E62" w:rsidRDefault="00D17E62" w:rsidP="005F1336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DE84B70" w14:textId="41C9DA4B" w:rsidR="0078565E" w:rsidRDefault="0078565E" w:rsidP="005F1336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os abajo firmantes dan el visto bueno al cambio de dedicación para su aprobación por parte de la Comisión Académica del Programa de Doctorado.</w:t>
      </w:r>
    </w:p>
    <w:p w14:paraId="77C83EE4" w14:textId="40CA1900" w:rsidR="0078565E" w:rsidRPr="00D17E62" w:rsidRDefault="0078565E" w:rsidP="0078565E">
      <w:pPr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                      En ___________, a ___ de ___ </w:t>
      </w:r>
      <w:proofErr w:type="spellStart"/>
      <w:r>
        <w:rPr>
          <w:rFonts w:asciiTheme="minorHAnsi" w:hAnsiTheme="minorHAnsi" w:cstheme="minorHAnsi"/>
          <w:sz w:val="20"/>
          <w:szCs w:val="20"/>
        </w:rPr>
        <w:t>de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2021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134"/>
        <w:gridCol w:w="3134"/>
        <w:gridCol w:w="3134"/>
      </w:tblGrid>
      <w:tr w:rsidR="005F1336" w:rsidRPr="00D17E62" w14:paraId="6615E129" w14:textId="77777777" w:rsidTr="0078565E">
        <w:tc>
          <w:tcPr>
            <w:tcW w:w="3134" w:type="dxa"/>
          </w:tcPr>
          <w:p w14:paraId="75BC6B87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3BD4CF2" w14:textId="709F4B32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78AC936" w14:textId="1255E8F9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D74F75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D257A99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9886ED" w14:textId="673B7FB6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sz w:val="20"/>
                <w:szCs w:val="20"/>
              </w:rPr>
              <w:t>Doctorando</w:t>
            </w:r>
          </w:p>
        </w:tc>
        <w:tc>
          <w:tcPr>
            <w:tcW w:w="3134" w:type="dxa"/>
          </w:tcPr>
          <w:p w14:paraId="29B6A330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D937CEB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89569E6" w14:textId="530FFB6B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72D0F64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5268B1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47CE665" w14:textId="44EB9AE6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sz w:val="20"/>
                <w:szCs w:val="20"/>
              </w:rPr>
              <w:t>Director/es</w:t>
            </w:r>
          </w:p>
        </w:tc>
        <w:tc>
          <w:tcPr>
            <w:tcW w:w="3134" w:type="dxa"/>
          </w:tcPr>
          <w:p w14:paraId="4CD21D74" w14:textId="50871675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9755D45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60C7A74" w14:textId="06B428CD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88E0029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1689AE" w14:textId="7777777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9FA8A6" w14:textId="3053C737" w:rsidR="005F1336" w:rsidRPr="00D17E62" w:rsidRDefault="005F1336" w:rsidP="005F133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17E62">
              <w:rPr>
                <w:rFonts w:asciiTheme="minorHAnsi" w:hAnsiTheme="minorHAnsi" w:cstheme="minorHAnsi"/>
                <w:sz w:val="20"/>
                <w:szCs w:val="20"/>
              </w:rPr>
              <w:t>Tutor</w:t>
            </w:r>
          </w:p>
        </w:tc>
      </w:tr>
    </w:tbl>
    <w:p w14:paraId="636842EB" w14:textId="0D69BF93" w:rsidR="00692D8D" w:rsidRPr="00D17E62" w:rsidRDefault="00692D8D" w:rsidP="00D17E62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692D8D" w:rsidRPr="00D17E62" w:rsidSect="00D17E62">
      <w:headerReference w:type="default" r:id="rId7"/>
      <w:footerReference w:type="default" r:id="rId8"/>
      <w:pgSz w:w="11906" w:h="16838"/>
      <w:pgMar w:top="284" w:right="1247" w:bottom="1134" w:left="1247" w:header="709" w:footer="5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B8B6C" w14:textId="77777777" w:rsidR="00D40F36" w:rsidRDefault="00D40F36">
      <w:r>
        <w:separator/>
      </w:r>
    </w:p>
  </w:endnote>
  <w:endnote w:type="continuationSeparator" w:id="0">
    <w:p w14:paraId="08B739E5" w14:textId="77777777" w:rsidR="00D40F36" w:rsidRDefault="00D40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65 Medium">
    <w:altName w:val="Bahnschrift Light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 55 Roman">
    <w:altName w:val="Century751 BT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FB3F2" w14:textId="11064CCC" w:rsidR="007900C4" w:rsidRDefault="005F1336" w:rsidP="005F1336">
    <w:pPr>
      <w:jc w:val="both"/>
    </w:pPr>
    <w:r w:rsidRPr="005F1336">
      <w:rPr>
        <w:sz w:val="18"/>
        <w:szCs w:val="18"/>
        <w:vertAlign w:val="superscript"/>
      </w:rPr>
      <w:t>1</w:t>
    </w:r>
    <w:r>
      <w:rPr>
        <w:sz w:val="14"/>
        <w:szCs w:val="14"/>
        <w:vertAlign w:val="superscript"/>
      </w:rPr>
      <w:t xml:space="preserve"> </w:t>
    </w:r>
    <w:r w:rsidRPr="005F1336">
      <w:rPr>
        <w:sz w:val="14"/>
        <w:szCs w:val="14"/>
      </w:rPr>
      <w:t xml:space="preserve">De acuerdo a lo establecido en el artículo 3 de la </w:t>
    </w:r>
    <w:r w:rsidRPr="005F1336">
      <w:rPr>
        <w:sz w:val="14"/>
        <w:szCs w:val="14"/>
      </w:rPr>
      <w:t>Instrucción UCA/I03VP/2016, de 25 de noviembre de 2016, definiendo los Procedimientos para la gestión del régimen de dedicación y permanencia en los estudios de doctorado en la Universidad de Cádiz</w:t>
    </w:r>
    <w:r w:rsidRPr="005F1336">
      <w:rPr>
        <w:sz w:val="14"/>
        <w:szCs w:val="14"/>
      </w:rPr>
      <w:t>,</w:t>
    </w:r>
    <w:r w:rsidRPr="005F1336">
      <w:rPr>
        <w:sz w:val="14"/>
        <w:szCs w:val="14"/>
      </w:rPr>
      <w:t xml:space="preserve"> </w:t>
    </w:r>
    <w:r w:rsidRPr="005F1336">
      <w:rPr>
        <w:sz w:val="14"/>
        <w:szCs w:val="14"/>
      </w:rPr>
      <w:t>l</w:t>
    </w:r>
    <w:r w:rsidRPr="005F1336">
      <w:rPr>
        <w:sz w:val="14"/>
        <w:szCs w:val="14"/>
      </w:rPr>
      <w:t>a solicitud irá acompañada de la documentación que justifique el cambio y vendrá informada por el director o los directores de la tesis y, en su caso, por el tutor, indicando las medidas a adoptar para que el cambio en el régimen de dedicación del doctorando no afecte negativamente a su formación doctoral</w:t>
    </w:r>
    <w:r w:rsidR="00D17E62">
      <w:rPr>
        <w:sz w:val="14"/>
        <w:szCs w:val="1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6DFB9" w14:textId="77777777" w:rsidR="00D40F36" w:rsidRDefault="00D40F36">
      <w:r>
        <w:separator/>
      </w:r>
    </w:p>
  </w:footnote>
  <w:footnote w:type="continuationSeparator" w:id="0">
    <w:p w14:paraId="4EA6EF6E" w14:textId="77777777" w:rsidR="00D40F36" w:rsidRDefault="00D40F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58" w:type="dxa"/>
      <w:tblInd w:w="-615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58"/>
      <w:gridCol w:w="195"/>
      <w:gridCol w:w="3864"/>
      <w:gridCol w:w="195"/>
      <w:gridCol w:w="2846"/>
    </w:tblGrid>
    <w:tr w:rsidR="001234D6" w14:paraId="6FCF0530" w14:textId="77777777" w:rsidTr="005F1336">
      <w:trPr>
        <w:cantSplit/>
        <w:trHeight w:val="1545"/>
      </w:trPr>
      <w:tc>
        <w:tcPr>
          <w:tcW w:w="3558" w:type="dxa"/>
          <w:tcBorders>
            <w:bottom w:val="nil"/>
          </w:tcBorders>
        </w:tcPr>
        <w:p w14:paraId="07E39289" w14:textId="77777777" w:rsidR="001234D6" w:rsidRDefault="00860F71">
          <w:pPr>
            <w:tabs>
              <w:tab w:val="left" w:pos="1730"/>
              <w:tab w:val="left" w:pos="4500"/>
              <w:tab w:val="left" w:pos="7380"/>
            </w:tabs>
          </w:pPr>
          <w:r>
            <w:rPr>
              <w:noProof/>
            </w:rPr>
            <w:drawing>
              <wp:inline distT="0" distB="0" distL="0" distR="0" wp14:anchorId="523091B5" wp14:editId="2C52B80E">
                <wp:extent cx="2054860" cy="939800"/>
                <wp:effectExtent l="0" t="0" r="0" b="0"/>
                <wp:docPr id="121" name="Imagen 121" descr="LOGOco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486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" w:type="dxa"/>
          <w:tcBorders>
            <w:bottom w:val="nil"/>
          </w:tcBorders>
        </w:tcPr>
        <w:p w14:paraId="40794924" w14:textId="77777777" w:rsidR="001234D6" w:rsidRDefault="00860F71">
          <w:pPr>
            <w:tabs>
              <w:tab w:val="left" w:pos="4500"/>
              <w:tab w:val="left" w:pos="7380"/>
            </w:tabs>
            <w:jc w:val="right"/>
          </w:pPr>
          <w:r>
            <w:rPr>
              <w:noProof/>
            </w:rPr>
            <w:drawing>
              <wp:inline distT="0" distB="0" distL="0" distR="0" wp14:anchorId="7C6BA8C1" wp14:editId="4935F2BE">
                <wp:extent cx="34925" cy="939800"/>
                <wp:effectExtent l="0" t="0" r="0" b="0"/>
                <wp:docPr id="122" name="Imagen 122" descr="BARRA cop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RRA cop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925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4" w:type="dxa"/>
          <w:tcBorders>
            <w:bottom w:val="nil"/>
          </w:tcBorders>
        </w:tcPr>
        <w:p w14:paraId="07F7CCD6" w14:textId="77777777" w:rsidR="001234D6" w:rsidRDefault="001234D6">
          <w:pPr>
            <w:pStyle w:val="Textoencabezado"/>
            <w:rPr>
              <w:rFonts w:ascii="Garamond" w:hAnsi="Garamond"/>
            </w:rPr>
          </w:pPr>
        </w:p>
        <w:p w14:paraId="4879F0A7" w14:textId="77777777" w:rsidR="00860F71" w:rsidRDefault="00860F71">
          <w:pPr>
            <w:pStyle w:val="Ttulo1"/>
            <w:rPr>
              <w:rFonts w:ascii="Garamond" w:hAnsi="Garamond"/>
            </w:rPr>
          </w:pPr>
        </w:p>
        <w:p w14:paraId="09121861" w14:textId="77777777" w:rsidR="001234D6" w:rsidRPr="00860F71" w:rsidRDefault="001234D6">
          <w:pPr>
            <w:pStyle w:val="Ttulo1"/>
            <w:rPr>
              <w:rFonts w:ascii="Garamond" w:hAnsi="Garamond"/>
              <w:b/>
            </w:rPr>
          </w:pPr>
          <w:r w:rsidRPr="00860F71">
            <w:rPr>
              <w:rFonts w:ascii="Garamond" w:hAnsi="Garamond"/>
              <w:b/>
            </w:rPr>
            <w:t xml:space="preserve">Escuela </w:t>
          </w:r>
          <w:r w:rsidR="00C371F1" w:rsidRPr="00860F71">
            <w:rPr>
              <w:rFonts w:ascii="Garamond" w:hAnsi="Garamond"/>
              <w:b/>
            </w:rPr>
            <w:t>de Doctorado de la Universidad de Cádiz</w:t>
          </w:r>
        </w:p>
        <w:p w14:paraId="163DEF52" w14:textId="77777777" w:rsidR="00EE2790" w:rsidRDefault="00EE2790">
          <w:pPr>
            <w:pStyle w:val="Titulo1"/>
            <w:rPr>
              <w:rFonts w:ascii="Garamond" w:hAnsi="Garamond"/>
            </w:rPr>
          </w:pPr>
        </w:p>
        <w:p w14:paraId="6112EB76" w14:textId="77777777" w:rsidR="001234D6" w:rsidRPr="00860F71" w:rsidRDefault="00C371F1" w:rsidP="00EE2790">
          <w:pPr>
            <w:pStyle w:val="Titulo1"/>
            <w:rPr>
              <w:rFonts w:ascii="Garamond" w:hAnsi="Garamond"/>
              <w:bCs w:val="0"/>
              <w:sz w:val="18"/>
            </w:rPr>
          </w:pPr>
          <w:r w:rsidRPr="00860F71">
            <w:rPr>
              <w:rFonts w:ascii="Garamond" w:hAnsi="Garamond"/>
            </w:rPr>
            <w:t>Programa de Doctorado en</w:t>
          </w:r>
          <w:r w:rsidR="00EE2790" w:rsidRPr="00860F71">
            <w:rPr>
              <w:rFonts w:ascii="Garamond" w:hAnsi="Garamond"/>
            </w:rPr>
            <w:t xml:space="preserve"> Fabricación</w:t>
          </w:r>
          <w:r w:rsidRPr="00860F71">
            <w:rPr>
              <w:rFonts w:ascii="Garamond" w:hAnsi="Garamond"/>
            </w:rPr>
            <w:t>, Materiales e Ingeniería Ambiental</w:t>
          </w:r>
        </w:p>
      </w:tc>
      <w:tc>
        <w:tcPr>
          <w:tcW w:w="195" w:type="dxa"/>
          <w:tcBorders>
            <w:bottom w:val="nil"/>
          </w:tcBorders>
        </w:tcPr>
        <w:p w14:paraId="2DE0036E" w14:textId="77777777" w:rsidR="001234D6" w:rsidRDefault="00860F71">
          <w:pPr>
            <w:tabs>
              <w:tab w:val="left" w:pos="4500"/>
              <w:tab w:val="left" w:pos="7380"/>
            </w:tabs>
          </w:pPr>
          <w:r>
            <w:rPr>
              <w:noProof/>
            </w:rPr>
            <w:drawing>
              <wp:inline distT="0" distB="0" distL="0" distR="0" wp14:anchorId="35AE3BF7" wp14:editId="783F3D81">
                <wp:extent cx="34925" cy="939800"/>
                <wp:effectExtent l="0" t="0" r="0" b="0"/>
                <wp:docPr id="123" name="Imagen 123" descr="BARRA cop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BARRA cop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925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46" w:type="dxa"/>
          <w:tcBorders>
            <w:bottom w:val="nil"/>
          </w:tcBorders>
        </w:tcPr>
        <w:p w14:paraId="05F06C94" w14:textId="77777777" w:rsidR="001234D6" w:rsidRDefault="001234D6">
          <w:pPr>
            <w:pStyle w:val="Textoencabezado"/>
            <w:rPr>
              <w:rFonts w:ascii="Garamond" w:hAnsi="Garamond"/>
            </w:rPr>
          </w:pPr>
        </w:p>
        <w:p w14:paraId="73822688" w14:textId="77777777" w:rsidR="001234D6" w:rsidRDefault="001234D6">
          <w:pPr>
            <w:pStyle w:val="Textoencabezado"/>
            <w:rPr>
              <w:rFonts w:ascii="Garamond" w:hAnsi="Garamond"/>
            </w:rPr>
          </w:pPr>
        </w:p>
        <w:p w14:paraId="630D1528" w14:textId="77777777" w:rsidR="001234D6" w:rsidRDefault="0047139F">
          <w:pPr>
            <w:pStyle w:val="Textoencabezado"/>
            <w:rPr>
              <w:rFonts w:ascii="Garamond" w:hAnsi="Garamond"/>
            </w:rPr>
          </w:pPr>
          <w:r>
            <w:rPr>
              <w:rFonts w:ascii="Garamond" w:hAnsi="Garamond"/>
            </w:rPr>
            <w:t>Avda. de la Universidad de Cádiz, 10</w:t>
          </w:r>
        </w:p>
        <w:p w14:paraId="07F19326" w14:textId="77777777" w:rsidR="0047139F" w:rsidRDefault="00860F71">
          <w:pPr>
            <w:pStyle w:val="Textoencabezado"/>
            <w:rPr>
              <w:rFonts w:ascii="Garamond" w:hAnsi="Garamond"/>
            </w:rPr>
          </w:pPr>
          <w:r>
            <w:rPr>
              <w:rFonts w:ascii="Garamond" w:hAnsi="Garamond"/>
            </w:rPr>
            <w:t xml:space="preserve">11519. </w:t>
          </w:r>
          <w:r w:rsidR="0047139F">
            <w:rPr>
              <w:rFonts w:ascii="Garamond" w:hAnsi="Garamond"/>
            </w:rPr>
            <w:t>Puerto Real (Cádiz)</w:t>
          </w:r>
        </w:p>
        <w:p w14:paraId="59A6D6B2" w14:textId="77777777" w:rsidR="001234D6" w:rsidRDefault="00EB12CF">
          <w:pPr>
            <w:pStyle w:val="Textoencabezado"/>
            <w:rPr>
              <w:rFonts w:ascii="Garamond" w:hAnsi="Garamond"/>
            </w:rPr>
          </w:pPr>
          <w:r>
            <w:rPr>
              <w:rFonts w:ascii="Garamond" w:hAnsi="Garamond"/>
            </w:rPr>
            <w:t>Tel. 956</w:t>
          </w:r>
          <w:r w:rsidR="0047139F">
            <w:rPr>
              <w:rFonts w:ascii="Garamond" w:hAnsi="Garamond"/>
            </w:rPr>
            <w:t>483</w:t>
          </w:r>
          <w:r w:rsidR="00860F71">
            <w:rPr>
              <w:rFonts w:ascii="Garamond" w:hAnsi="Garamond"/>
            </w:rPr>
            <w:t>338</w:t>
          </w:r>
        </w:p>
        <w:p w14:paraId="708745D9" w14:textId="77777777" w:rsidR="001234D6" w:rsidRDefault="001234D6">
          <w:pPr>
            <w:pStyle w:val="Textoencabezado"/>
            <w:rPr>
              <w:rFonts w:ascii="Garamond" w:hAnsi="Garamond"/>
            </w:rPr>
          </w:pPr>
        </w:p>
        <w:p w14:paraId="108F9836" w14:textId="77777777" w:rsidR="001234D6" w:rsidRDefault="002313BA">
          <w:pPr>
            <w:pStyle w:val="Textoencabezado"/>
            <w:rPr>
              <w:rFonts w:ascii="Garamond" w:hAnsi="Garamond"/>
            </w:rPr>
          </w:pPr>
          <w:r>
            <w:rPr>
              <w:rFonts w:ascii="Garamond" w:hAnsi="Garamond"/>
            </w:rPr>
            <w:t>doctorado.ingenieria</w:t>
          </w:r>
          <w:r w:rsidR="001234D6">
            <w:rPr>
              <w:rFonts w:ascii="Garamond" w:hAnsi="Garamond"/>
            </w:rPr>
            <w:t>@uca.es</w:t>
          </w:r>
        </w:p>
      </w:tc>
    </w:tr>
  </w:tbl>
  <w:p w14:paraId="7406FDC4" w14:textId="77777777" w:rsidR="001234D6" w:rsidRDefault="001234D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B6BD5"/>
    <w:multiLevelType w:val="hybridMultilevel"/>
    <w:tmpl w:val="3976D36A"/>
    <w:lvl w:ilvl="0" w:tplc="8AB82CF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2356C2"/>
    <w:multiLevelType w:val="hybridMultilevel"/>
    <w:tmpl w:val="41D8901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02EF8"/>
    <w:multiLevelType w:val="hybridMultilevel"/>
    <w:tmpl w:val="A914F90A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6A3D02"/>
    <w:multiLevelType w:val="hybridMultilevel"/>
    <w:tmpl w:val="869EFF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55C3C"/>
    <w:multiLevelType w:val="hybridMultilevel"/>
    <w:tmpl w:val="5BFC5EFE"/>
    <w:lvl w:ilvl="0" w:tplc="63A40C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  <w:b w:val="0"/>
        <w:i w:val="0"/>
        <w:sz w:val="2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OwNLQwNDY0MTJX0lEKTi0uzszPAykwrAUAQIjMNiwAAAA="/>
  </w:docVars>
  <w:rsids>
    <w:rsidRoot w:val="00511C8D"/>
    <w:rsid w:val="00001421"/>
    <w:rsid w:val="00006764"/>
    <w:rsid w:val="000228B5"/>
    <w:rsid w:val="00051705"/>
    <w:rsid w:val="000520BA"/>
    <w:rsid w:val="00057E7C"/>
    <w:rsid w:val="00066408"/>
    <w:rsid w:val="00082762"/>
    <w:rsid w:val="00086D5A"/>
    <w:rsid w:val="00096081"/>
    <w:rsid w:val="00097A1D"/>
    <w:rsid w:val="000D32EC"/>
    <w:rsid w:val="00104E28"/>
    <w:rsid w:val="001234D6"/>
    <w:rsid w:val="00127856"/>
    <w:rsid w:val="00137961"/>
    <w:rsid w:val="001553E9"/>
    <w:rsid w:val="001957B2"/>
    <w:rsid w:val="001E0CAF"/>
    <w:rsid w:val="001E62B2"/>
    <w:rsid w:val="001E750E"/>
    <w:rsid w:val="002313BA"/>
    <w:rsid w:val="002467FA"/>
    <w:rsid w:val="00254E1E"/>
    <w:rsid w:val="00264121"/>
    <w:rsid w:val="002A2294"/>
    <w:rsid w:val="002A5763"/>
    <w:rsid w:val="002E3BA9"/>
    <w:rsid w:val="0032180B"/>
    <w:rsid w:val="00346EE8"/>
    <w:rsid w:val="00377788"/>
    <w:rsid w:val="003863F0"/>
    <w:rsid w:val="00390462"/>
    <w:rsid w:val="00391891"/>
    <w:rsid w:val="003934A1"/>
    <w:rsid w:val="003E41A3"/>
    <w:rsid w:val="003F5519"/>
    <w:rsid w:val="00406FBC"/>
    <w:rsid w:val="0043791E"/>
    <w:rsid w:val="004501AC"/>
    <w:rsid w:val="004572B5"/>
    <w:rsid w:val="00466EA2"/>
    <w:rsid w:val="0047139F"/>
    <w:rsid w:val="0048499B"/>
    <w:rsid w:val="004849ED"/>
    <w:rsid w:val="004D646D"/>
    <w:rsid w:val="00511C8D"/>
    <w:rsid w:val="00540EBA"/>
    <w:rsid w:val="00576B88"/>
    <w:rsid w:val="005D11A4"/>
    <w:rsid w:val="005D47DE"/>
    <w:rsid w:val="005E596D"/>
    <w:rsid w:val="005F1336"/>
    <w:rsid w:val="0060096F"/>
    <w:rsid w:val="00615478"/>
    <w:rsid w:val="00627A03"/>
    <w:rsid w:val="00673D30"/>
    <w:rsid w:val="00684654"/>
    <w:rsid w:val="00692D8D"/>
    <w:rsid w:val="00775F78"/>
    <w:rsid w:val="00776634"/>
    <w:rsid w:val="0078565E"/>
    <w:rsid w:val="007900C4"/>
    <w:rsid w:val="007B3197"/>
    <w:rsid w:val="007C1F00"/>
    <w:rsid w:val="00823CE9"/>
    <w:rsid w:val="00834C47"/>
    <w:rsid w:val="00856FE7"/>
    <w:rsid w:val="00860F71"/>
    <w:rsid w:val="008613E4"/>
    <w:rsid w:val="00865165"/>
    <w:rsid w:val="008F4911"/>
    <w:rsid w:val="00901D68"/>
    <w:rsid w:val="00933D45"/>
    <w:rsid w:val="00943FE3"/>
    <w:rsid w:val="00952BCC"/>
    <w:rsid w:val="009C728B"/>
    <w:rsid w:val="009E03CA"/>
    <w:rsid w:val="009E7A27"/>
    <w:rsid w:val="00A12601"/>
    <w:rsid w:val="00A51CEB"/>
    <w:rsid w:val="00A7733E"/>
    <w:rsid w:val="00A77654"/>
    <w:rsid w:val="00A8368A"/>
    <w:rsid w:val="00AC223F"/>
    <w:rsid w:val="00AE673B"/>
    <w:rsid w:val="00B0303E"/>
    <w:rsid w:val="00B07ABF"/>
    <w:rsid w:val="00BA22B4"/>
    <w:rsid w:val="00BB2149"/>
    <w:rsid w:val="00BD19C5"/>
    <w:rsid w:val="00BF359D"/>
    <w:rsid w:val="00C30CA8"/>
    <w:rsid w:val="00C371F1"/>
    <w:rsid w:val="00C6622B"/>
    <w:rsid w:val="00C96479"/>
    <w:rsid w:val="00CA5107"/>
    <w:rsid w:val="00CA70DE"/>
    <w:rsid w:val="00CB0C28"/>
    <w:rsid w:val="00CC563F"/>
    <w:rsid w:val="00CD29E3"/>
    <w:rsid w:val="00CD50A3"/>
    <w:rsid w:val="00D106A6"/>
    <w:rsid w:val="00D17E62"/>
    <w:rsid w:val="00D36EF0"/>
    <w:rsid w:val="00D40F36"/>
    <w:rsid w:val="00D65895"/>
    <w:rsid w:val="00D74A25"/>
    <w:rsid w:val="00D961F2"/>
    <w:rsid w:val="00DA0409"/>
    <w:rsid w:val="00DA04BF"/>
    <w:rsid w:val="00DA4588"/>
    <w:rsid w:val="00DF0690"/>
    <w:rsid w:val="00E4323D"/>
    <w:rsid w:val="00E56FDA"/>
    <w:rsid w:val="00E60A68"/>
    <w:rsid w:val="00EB12CF"/>
    <w:rsid w:val="00EB725A"/>
    <w:rsid w:val="00EC06F5"/>
    <w:rsid w:val="00ED45F2"/>
    <w:rsid w:val="00EE1296"/>
    <w:rsid w:val="00EE2790"/>
    <w:rsid w:val="00F01502"/>
    <w:rsid w:val="00F101F0"/>
    <w:rsid w:val="00F37E20"/>
    <w:rsid w:val="00F517C5"/>
    <w:rsid w:val="00F600D8"/>
    <w:rsid w:val="00F83869"/>
    <w:rsid w:val="00F95501"/>
    <w:rsid w:val="00FC7B12"/>
    <w:rsid w:val="00FD1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B4518E"/>
  <w15:chartTrackingRefBased/>
  <w15:docId w15:val="{969E7D33-B25E-4192-A9BF-74014878E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aliases w:val="Subemisor 1"/>
    <w:next w:val="Normal"/>
    <w:qFormat/>
    <w:pPr>
      <w:keepNext/>
      <w:tabs>
        <w:tab w:val="left" w:pos="4500"/>
        <w:tab w:val="left" w:pos="7380"/>
      </w:tabs>
      <w:outlineLvl w:val="0"/>
    </w:pPr>
    <w:rPr>
      <w:rFonts w:ascii="Helvetica 65 Medium" w:eastAsia="Arial Unicode MS" w:hAnsi="Helvetica 65 Medium" w:cs="Arial Unicode MS"/>
      <w:bCs/>
      <w:color w:val="005673"/>
      <w:sz w:val="16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rFonts w:ascii="Tahoma" w:hAnsi="Tahoma" w:cs="Tahoma"/>
      <w:b/>
      <w:bCs/>
      <w:sz w:val="20"/>
      <w:u w:val="single"/>
    </w:rPr>
  </w:style>
  <w:style w:type="paragraph" w:styleId="Ttulo3">
    <w:name w:val="heading 3"/>
    <w:basedOn w:val="Normal"/>
    <w:next w:val="Normal"/>
    <w:qFormat/>
    <w:pPr>
      <w:keepNext/>
      <w:ind w:left="420"/>
      <w:outlineLvl w:val="2"/>
    </w:pPr>
    <w:rPr>
      <w:rFonts w:ascii="Tahoma" w:hAnsi="Tahoma" w:cs="Tahoma"/>
      <w:sz w:val="16"/>
      <w:u w:val="single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Lucida Sans Unicode" w:hAnsi="Lucida Sans Unicode" w:cs="Lucida Sans Unicode"/>
      <w:b/>
      <w:bCs/>
      <w:sz w:val="20"/>
      <w:u w:val="single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rFonts w:ascii="Lucida Sans Unicode" w:hAnsi="Lucida Sans Unicode" w:cs="Lucida Sans Unicode"/>
      <w:b/>
      <w:bCs/>
      <w:sz w:val="22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paragraph" w:customStyle="1" w:styleId="Textoencabezado">
    <w:name w:val="Texto encabezado"/>
    <w:pPr>
      <w:widowControl w:val="0"/>
    </w:pPr>
    <w:rPr>
      <w:rFonts w:ascii="Helvetica 55 Roman" w:hAnsi="Helvetica 55 Roman"/>
      <w:color w:val="717579"/>
      <w:sz w:val="16"/>
    </w:rPr>
  </w:style>
  <w:style w:type="paragraph" w:customStyle="1" w:styleId="Titulo1">
    <w:name w:val="Titulo1"/>
    <w:aliases w:val="Subemisor 2"/>
    <w:basedOn w:val="Ttulo1"/>
    <w:rPr>
      <w:rFonts w:ascii="Helvetica 55 Roman" w:hAnsi="Helvetica 55 Roman"/>
      <w:color w:val="006073"/>
    </w:rPr>
  </w:style>
  <w:style w:type="paragraph" w:styleId="Textoindependiente">
    <w:name w:val="Body Text"/>
    <w:basedOn w:val="Normal"/>
    <w:pPr>
      <w:jc w:val="both"/>
    </w:pPr>
  </w:style>
  <w:style w:type="paragraph" w:styleId="Textoindependiente2">
    <w:name w:val="Body Text 2"/>
    <w:basedOn w:val="Normal"/>
    <w:pPr>
      <w:jc w:val="both"/>
    </w:pPr>
    <w:rPr>
      <w:rFonts w:ascii="Tahoma" w:hAnsi="Tahoma" w:cs="Tahoma"/>
      <w:sz w:val="20"/>
    </w:rPr>
  </w:style>
  <w:style w:type="paragraph" w:styleId="Textoindependiente3">
    <w:name w:val="Body Text 3"/>
    <w:basedOn w:val="Normal"/>
    <w:pPr>
      <w:spacing w:after="120"/>
      <w:jc w:val="both"/>
    </w:pPr>
    <w:rPr>
      <w:rFonts w:ascii="Lucida Sans Unicode" w:hAnsi="Lucida Sans Unicode" w:cs="Lucida Sans Unicode"/>
      <w:sz w:val="18"/>
    </w:rPr>
  </w:style>
  <w:style w:type="character" w:styleId="nfasis">
    <w:name w:val="Emphasis"/>
    <w:uiPriority w:val="20"/>
    <w:qFormat/>
    <w:rsid w:val="00A51CEB"/>
    <w:rPr>
      <w:i/>
      <w:iCs/>
    </w:rPr>
  </w:style>
  <w:style w:type="table" w:styleId="Tablaconcuadrcula">
    <w:name w:val="Table Grid"/>
    <w:basedOn w:val="Tablanormal"/>
    <w:rsid w:val="00627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edepginaCar">
    <w:name w:val="Pie de página Car"/>
    <w:basedOn w:val="Fuentedeprrafopredeter"/>
    <w:link w:val="Piedepgina"/>
    <w:rsid w:val="007900C4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5F13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1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3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OBRE LA DENOMINACIÓN DEL MÁSTER EN INGENIERÍA DE FABRICACIÓN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BRE LA DENOMINACIÓN DEL MÁSTER EN INGENIERÍA DE FABRICACIÓN</dc:title>
  <dc:subject/>
  <dc:creator>Taller</dc:creator>
  <cp:keywords/>
  <cp:lastModifiedBy>Daniel SM</cp:lastModifiedBy>
  <cp:revision>4</cp:revision>
  <cp:lastPrinted>2015-05-03T19:26:00Z</cp:lastPrinted>
  <dcterms:created xsi:type="dcterms:W3CDTF">2021-06-15T07:59:00Z</dcterms:created>
  <dcterms:modified xsi:type="dcterms:W3CDTF">2021-06-15T08:05:00Z</dcterms:modified>
</cp:coreProperties>
</file>